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CA9D21" w14:textId="77777777" w:rsidR="00B90108" w:rsidRDefault="00645A52">
      <w:pPr>
        <w:spacing w:before="85"/>
        <w:ind w:left="100"/>
        <w:rPr>
          <w:b/>
          <w:sz w:val="24"/>
        </w:rPr>
      </w:pPr>
      <w:r>
        <w:rPr>
          <w:b/>
          <w:color w:val="231F20"/>
          <w:sz w:val="24"/>
        </w:rPr>
        <w:t>Mayor</w:t>
      </w:r>
    </w:p>
    <w:p w14:paraId="1CFAEFBB" w14:textId="77777777" w:rsidR="00B90108" w:rsidRDefault="00645A52">
      <w:pPr>
        <w:pStyle w:val="Heading1"/>
      </w:pPr>
      <w:r>
        <w:rPr>
          <w:color w:val="231F20"/>
        </w:rPr>
        <w:t>Kathy Huner</w:t>
      </w:r>
    </w:p>
    <w:p w14:paraId="61CB8C42" w14:textId="77777777" w:rsidR="00B90108" w:rsidRDefault="00B90108">
      <w:pPr>
        <w:pStyle w:val="BodyText"/>
        <w:spacing w:before="1"/>
        <w:rPr>
          <w:sz w:val="24"/>
        </w:rPr>
      </w:pPr>
    </w:p>
    <w:p w14:paraId="58D0AA13" w14:textId="77777777" w:rsidR="00B90108" w:rsidRDefault="00645A52">
      <w:pPr>
        <w:spacing w:line="242" w:lineRule="auto"/>
        <w:ind w:left="100" w:right="2"/>
        <w:rPr>
          <w:color w:val="231F20"/>
          <w:sz w:val="20"/>
        </w:rPr>
      </w:pPr>
      <w:r>
        <w:rPr>
          <w:b/>
          <w:color w:val="231F20"/>
          <w:sz w:val="20"/>
        </w:rPr>
        <w:t xml:space="preserve">City Council </w:t>
      </w:r>
      <w:r>
        <w:rPr>
          <w:color w:val="231F20"/>
          <w:sz w:val="20"/>
        </w:rPr>
        <w:t xml:space="preserve">Shane </w:t>
      </w:r>
      <w:r>
        <w:rPr>
          <w:color w:val="231F20"/>
          <w:spacing w:val="-3"/>
          <w:sz w:val="20"/>
        </w:rPr>
        <w:t xml:space="preserve">Chamberlin </w:t>
      </w:r>
    </w:p>
    <w:p w14:paraId="58197C88" w14:textId="77777777" w:rsidR="002D2182" w:rsidRPr="004C5D3F" w:rsidRDefault="002D2182">
      <w:pPr>
        <w:spacing w:line="242" w:lineRule="auto"/>
        <w:ind w:left="100" w:right="2"/>
        <w:rPr>
          <w:sz w:val="20"/>
        </w:rPr>
      </w:pPr>
      <w:r>
        <w:rPr>
          <w:color w:val="231F20"/>
          <w:sz w:val="20"/>
        </w:rPr>
        <w:t>Sarah Heising</w:t>
      </w:r>
    </w:p>
    <w:p w14:paraId="1348C786" w14:textId="01E17D14" w:rsidR="00B34887" w:rsidRDefault="002D05F5">
      <w:pPr>
        <w:pStyle w:val="BodyText"/>
        <w:spacing w:before="1" w:line="244" w:lineRule="auto"/>
        <w:ind w:left="100" w:right="273"/>
        <w:jc w:val="both"/>
        <w:rPr>
          <w:color w:val="231F20"/>
        </w:rPr>
      </w:pPr>
      <w:r>
        <w:rPr>
          <w:color w:val="231F20"/>
          <w:spacing w:val="-3"/>
        </w:rPr>
        <w:t>Kevin Hite</w:t>
      </w:r>
    </w:p>
    <w:p w14:paraId="695E80AE" w14:textId="77318B51" w:rsidR="00B90108" w:rsidRDefault="00EE4674">
      <w:pPr>
        <w:pStyle w:val="BodyText"/>
        <w:spacing w:line="234" w:lineRule="exact"/>
        <w:ind w:left="100"/>
        <w:rPr>
          <w:color w:val="231F20"/>
        </w:rPr>
      </w:pPr>
      <w:r>
        <w:rPr>
          <w:color w:val="231F20"/>
        </w:rPr>
        <w:t>Jeremy Simon</w:t>
      </w:r>
    </w:p>
    <w:p w14:paraId="697B8866" w14:textId="77777777" w:rsidR="00985FE8" w:rsidRDefault="00985FE8">
      <w:pPr>
        <w:pStyle w:val="BodyText"/>
        <w:spacing w:line="234" w:lineRule="exact"/>
        <w:ind w:left="100"/>
        <w:rPr>
          <w:color w:val="231F20"/>
        </w:rPr>
      </w:pPr>
      <w:r>
        <w:rPr>
          <w:color w:val="231F20"/>
        </w:rPr>
        <w:t>Brandon T</w:t>
      </w:r>
      <w:r w:rsidR="00E313F4">
        <w:rPr>
          <w:color w:val="231F20"/>
        </w:rPr>
        <w:t>ijerina</w:t>
      </w:r>
    </w:p>
    <w:p w14:paraId="41D86A97" w14:textId="77777777" w:rsidR="00B34887" w:rsidRDefault="00B34887" w:rsidP="00B34887">
      <w:pPr>
        <w:pStyle w:val="BodyText"/>
        <w:spacing w:before="1" w:line="244" w:lineRule="auto"/>
        <w:ind w:left="100" w:right="273"/>
        <w:jc w:val="both"/>
        <w:rPr>
          <w:color w:val="231F20"/>
          <w:sz w:val="18"/>
          <w:szCs w:val="18"/>
        </w:rPr>
      </w:pPr>
      <w:r w:rsidRPr="00B34887">
        <w:rPr>
          <w:color w:val="231F20"/>
          <w:sz w:val="18"/>
          <w:szCs w:val="18"/>
        </w:rPr>
        <w:t xml:space="preserve">Heather Galbraith </w:t>
      </w:r>
    </w:p>
    <w:p w14:paraId="7FF94581" w14:textId="77777777" w:rsidR="00B34887" w:rsidRDefault="00B34887" w:rsidP="00B34887">
      <w:pPr>
        <w:pStyle w:val="BodyText"/>
        <w:spacing w:before="1" w:line="244" w:lineRule="auto"/>
        <w:ind w:left="100" w:right="273"/>
        <w:jc w:val="both"/>
        <w:rPr>
          <w:color w:val="231F20"/>
          <w:sz w:val="18"/>
          <w:szCs w:val="18"/>
        </w:rPr>
      </w:pPr>
    </w:p>
    <w:p w14:paraId="404B098A" w14:textId="77777777" w:rsidR="00B34887" w:rsidRDefault="00B34887" w:rsidP="00B34887">
      <w:pPr>
        <w:pStyle w:val="BodyText"/>
        <w:spacing w:before="1" w:line="244" w:lineRule="auto"/>
        <w:ind w:left="100" w:right="273"/>
        <w:jc w:val="both"/>
        <w:rPr>
          <w:color w:val="231F20"/>
          <w:sz w:val="18"/>
          <w:szCs w:val="18"/>
        </w:rPr>
      </w:pPr>
    </w:p>
    <w:p w14:paraId="09C24992" w14:textId="77777777" w:rsidR="00B34887" w:rsidRDefault="00B34887" w:rsidP="00B34887">
      <w:pPr>
        <w:pStyle w:val="BodyText"/>
        <w:spacing w:before="1" w:line="244" w:lineRule="auto"/>
        <w:ind w:left="100" w:right="273"/>
        <w:jc w:val="both"/>
        <w:rPr>
          <w:color w:val="231F20"/>
          <w:sz w:val="18"/>
          <w:szCs w:val="18"/>
        </w:rPr>
      </w:pPr>
    </w:p>
    <w:p w14:paraId="289194B4" w14:textId="77777777" w:rsidR="00B34887" w:rsidRDefault="00B34887" w:rsidP="00B34887">
      <w:pPr>
        <w:pStyle w:val="BodyText"/>
        <w:spacing w:before="1" w:line="244" w:lineRule="auto"/>
        <w:ind w:left="100" w:right="273"/>
        <w:jc w:val="both"/>
        <w:rPr>
          <w:color w:val="231F20"/>
          <w:sz w:val="18"/>
          <w:szCs w:val="18"/>
        </w:rPr>
      </w:pPr>
    </w:p>
    <w:p w14:paraId="432C8E31" w14:textId="77777777" w:rsidR="00B90108" w:rsidRDefault="00645A52">
      <w:pPr>
        <w:pStyle w:val="BodyText"/>
        <w:spacing w:before="4" w:after="40"/>
        <w:rPr>
          <w:sz w:val="10"/>
        </w:rPr>
      </w:pPr>
      <w:r>
        <w:br w:type="column"/>
      </w:r>
    </w:p>
    <w:p w14:paraId="1F57BF2D" w14:textId="77777777" w:rsidR="00B90108" w:rsidRDefault="00645A52">
      <w:pPr>
        <w:pStyle w:val="BodyText"/>
        <w:ind w:left="100"/>
      </w:pPr>
      <w:r>
        <w:rPr>
          <w:noProof/>
        </w:rPr>
        <w:drawing>
          <wp:inline distT="0" distB="0" distL="0" distR="0" wp14:anchorId="1301C30B" wp14:editId="45A42861">
            <wp:extent cx="2763193" cy="962025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63193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DDEDE" w14:textId="77777777" w:rsidR="00B90108" w:rsidRDefault="00645A52">
      <w:pPr>
        <w:pStyle w:val="Heading1"/>
        <w:spacing w:before="65"/>
        <w:ind w:left="198"/>
      </w:pPr>
      <w:r>
        <w:rPr>
          <w:color w:val="231F20"/>
          <w:spacing w:val="-4"/>
        </w:rPr>
        <w:t xml:space="preserve">230 Clinton </w:t>
      </w:r>
      <w:r>
        <w:rPr>
          <w:color w:val="231F20"/>
          <w:spacing w:val="-3"/>
        </w:rPr>
        <w:t xml:space="preserve">Street </w:t>
      </w:r>
      <w:r>
        <w:rPr>
          <w:color w:val="231F20"/>
        </w:rPr>
        <w:t xml:space="preserve">• </w:t>
      </w:r>
      <w:r>
        <w:rPr>
          <w:color w:val="231F20"/>
          <w:spacing w:val="-5"/>
        </w:rPr>
        <w:t xml:space="preserve">Wauseon, </w:t>
      </w:r>
      <w:r>
        <w:rPr>
          <w:color w:val="231F20"/>
          <w:spacing w:val="-3"/>
        </w:rPr>
        <w:t xml:space="preserve">Ohio </w:t>
      </w:r>
      <w:r>
        <w:rPr>
          <w:color w:val="231F20"/>
          <w:spacing w:val="-11"/>
        </w:rPr>
        <w:t>43567</w:t>
      </w:r>
    </w:p>
    <w:p w14:paraId="3A6BA2FF" w14:textId="77777777" w:rsidR="00B90108" w:rsidRDefault="00B90108">
      <w:pPr>
        <w:pStyle w:val="BodyText"/>
        <w:spacing w:before="4"/>
        <w:rPr>
          <w:sz w:val="10"/>
        </w:rPr>
      </w:pPr>
    </w:p>
    <w:p w14:paraId="4E58DAE4" w14:textId="77777777" w:rsidR="00B90108" w:rsidRDefault="002412FE">
      <w:pPr>
        <w:pStyle w:val="BodyText"/>
        <w:spacing w:line="20" w:lineRule="exact"/>
        <w:ind w:left="-258" w:right="-375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5ADF199" wp14:editId="3D1A44B0">
                <wp:extent cx="3205480" cy="12700"/>
                <wp:effectExtent l="10160" t="3175" r="13335" b="3175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5480" cy="12700"/>
                          <a:chOff x="0" y="0"/>
                          <a:chExt cx="5048" cy="20"/>
                        </a:xfrm>
                      </wpg:grpSpPr>
                      <wps:wsp>
                        <wps:cNvPr id="3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10"/>
                            <a:ext cx="504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EF3D42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C03D6F4" id="Group 2" o:spid="_x0000_s1026" style="width:252.4pt;height:1pt;mso-position-horizontal-relative:char;mso-position-vertical-relative:line" coordsize="504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">
                <v:line id="Line 3" o:spid="_x0000_s1027" style="position:absolute;visibility:visible;mso-wrap-style:square" from="0,10" to="5047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AvrycMAAADaAAAADwAAAGRycy9kb3ducmV2LnhtbESP0WrCQBRE3wv+w3ILvhTdtEIt0U2Q&#10;SrW+CKZ+wCV7TUKzd8PumsR+fbdQ8HGYOTPMOh9NK3pyvrGs4HmegCAurW64UnD++pi9gfABWWNr&#10;mRTcyEOeTR7WmGo78In6IlQilrBPUUEdQpdK6cuaDPq57Yijd7HOYIjSVVI7HGK5aeVLkrxKgw3H&#10;hRo7eq+p/C6uRsGi2O0OmpfHxd4djvvgn362DSk1fRw3KxCBxnAP/9OfOnLwdyXeAJn9A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gL68nDAAAA2gAAAA8AAAAAAAAAAAAA&#10;AAAAoQIAAGRycy9kb3ducmV2LnhtbFBLBQYAAAAABAAEAPkAAACRAwAAAAA=&#10;" strokecolor="#ef3d42" strokeweight="1pt"/>
                <w10:anchorlock/>
              </v:group>
            </w:pict>
          </mc:Fallback>
        </mc:AlternateContent>
      </w:r>
    </w:p>
    <w:p w14:paraId="41D236E4" w14:textId="77777777" w:rsidR="00B90108" w:rsidRDefault="00645A52">
      <w:pPr>
        <w:pStyle w:val="Heading2"/>
        <w:spacing w:before="101"/>
        <w:ind w:left="914" w:right="67"/>
      </w:pPr>
      <w:r>
        <w:rPr>
          <w:b w:val="0"/>
        </w:rPr>
        <w:br w:type="column"/>
      </w:r>
      <w:r>
        <w:rPr>
          <w:color w:val="231F20"/>
        </w:rPr>
        <w:t>Director of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Law</w:t>
      </w:r>
    </w:p>
    <w:p w14:paraId="3890AF68" w14:textId="77777777" w:rsidR="00B90108" w:rsidRDefault="00645A52">
      <w:pPr>
        <w:pStyle w:val="BodyText"/>
        <w:spacing w:line="216" w:lineRule="exact"/>
        <w:ind w:left="187" w:right="82"/>
        <w:jc w:val="center"/>
      </w:pPr>
      <w:r>
        <w:rPr>
          <w:color w:val="231F20"/>
        </w:rPr>
        <w:t xml:space="preserve">Thomas A. </w:t>
      </w:r>
      <w:r>
        <w:rPr>
          <w:color w:val="231F20"/>
          <w:spacing w:val="-5"/>
        </w:rPr>
        <w:t>McWatters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III</w:t>
      </w:r>
    </w:p>
    <w:p w14:paraId="21A5F5CF" w14:textId="77777777" w:rsidR="00B90108" w:rsidRDefault="00645A52">
      <w:pPr>
        <w:pStyle w:val="Heading2"/>
        <w:ind w:left="625"/>
      </w:pPr>
      <w:r>
        <w:rPr>
          <w:color w:val="231F20"/>
        </w:rPr>
        <w:t>Director of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Finance</w:t>
      </w:r>
    </w:p>
    <w:p w14:paraId="76D3D58C" w14:textId="77777777" w:rsidR="00B90108" w:rsidRDefault="00645A52">
      <w:pPr>
        <w:pStyle w:val="BodyText"/>
        <w:spacing w:line="216" w:lineRule="exact"/>
        <w:ind w:left="913" w:right="82"/>
        <w:jc w:val="center"/>
        <w:rPr>
          <w:color w:val="231F20"/>
        </w:rPr>
      </w:pPr>
      <w:r>
        <w:rPr>
          <w:color w:val="231F20"/>
        </w:rPr>
        <w:t>Jamie L.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Giguere</w:t>
      </w:r>
    </w:p>
    <w:p w14:paraId="6EE3476A" w14:textId="299731E8" w:rsidR="00DB5743" w:rsidRDefault="00DB5743" w:rsidP="00DB5743">
      <w:pPr>
        <w:pStyle w:val="Heading2"/>
        <w:jc w:val="left"/>
      </w:pPr>
      <w:r>
        <w:rPr>
          <w:color w:val="231F20"/>
        </w:rPr>
        <w:t xml:space="preserve">   </w:t>
      </w:r>
      <w:r w:rsidR="00BD3952">
        <w:rPr>
          <w:color w:val="231F20"/>
        </w:rPr>
        <w:t xml:space="preserve"> </w:t>
      </w:r>
      <w:r>
        <w:rPr>
          <w:color w:val="231F20"/>
        </w:rPr>
        <w:t>Public Service Director</w:t>
      </w:r>
    </w:p>
    <w:p w14:paraId="79F2B3A9" w14:textId="4FB304AE" w:rsidR="00DB5743" w:rsidRDefault="00BD3952">
      <w:pPr>
        <w:pStyle w:val="BodyText"/>
        <w:spacing w:line="216" w:lineRule="exact"/>
        <w:ind w:left="913" w:right="82"/>
        <w:jc w:val="center"/>
      </w:pPr>
      <w:r>
        <w:t xml:space="preserve">    </w:t>
      </w:r>
      <w:r w:rsidR="00DB5743">
        <w:t>Austin Abbott</w:t>
      </w:r>
    </w:p>
    <w:p w14:paraId="01E04F27" w14:textId="77777777" w:rsidR="00B90108" w:rsidRDefault="00645A52">
      <w:pPr>
        <w:pStyle w:val="Heading2"/>
        <w:ind w:left="1249"/>
      </w:pPr>
      <w:r>
        <w:rPr>
          <w:color w:val="231F20"/>
          <w:spacing w:val="-3"/>
        </w:rPr>
        <w:t>Police</w:t>
      </w:r>
      <w:r>
        <w:rPr>
          <w:color w:val="231F20"/>
        </w:rPr>
        <w:t xml:space="preserve"> Chief</w:t>
      </w:r>
    </w:p>
    <w:p w14:paraId="154948FD" w14:textId="54B7FA81" w:rsidR="00B90108" w:rsidRDefault="00BD3B9F">
      <w:pPr>
        <w:pStyle w:val="BodyText"/>
        <w:spacing w:line="216" w:lineRule="exact"/>
        <w:ind w:left="801" w:right="82"/>
        <w:jc w:val="center"/>
      </w:pPr>
      <w:r>
        <w:rPr>
          <w:color w:val="231F20"/>
        </w:rPr>
        <w:t xml:space="preserve">  </w:t>
      </w:r>
      <w:r w:rsidR="00645A52">
        <w:rPr>
          <w:color w:val="231F20"/>
        </w:rPr>
        <w:t>Kevin</w:t>
      </w:r>
      <w:r w:rsidR="00645A52">
        <w:rPr>
          <w:color w:val="231F20"/>
          <w:spacing w:val="-21"/>
        </w:rPr>
        <w:t xml:space="preserve"> </w:t>
      </w:r>
      <w:r w:rsidR="00645A52">
        <w:rPr>
          <w:color w:val="231F20"/>
        </w:rPr>
        <w:t>Chittenden</w:t>
      </w:r>
    </w:p>
    <w:p w14:paraId="3781BFC5" w14:textId="77777777" w:rsidR="00B90108" w:rsidRDefault="00645A52">
      <w:pPr>
        <w:pStyle w:val="Heading2"/>
        <w:ind w:left="1417"/>
      </w:pPr>
      <w:r>
        <w:rPr>
          <w:color w:val="231F20"/>
        </w:rPr>
        <w:t>Fire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Chief</w:t>
      </w:r>
    </w:p>
    <w:p w14:paraId="2221111B" w14:textId="797C045F" w:rsidR="00B90108" w:rsidRDefault="00BD3B9F" w:rsidP="00BD3B9F">
      <w:pPr>
        <w:pStyle w:val="BodyText"/>
        <w:spacing w:line="216" w:lineRule="exact"/>
        <w:ind w:left="997" w:right="16"/>
        <w:jc w:val="center"/>
        <w:sectPr w:rsidR="00B90108">
          <w:footerReference w:type="default" r:id="rId8"/>
          <w:type w:val="continuous"/>
          <w:pgSz w:w="12240" w:h="15840"/>
          <w:pgMar w:top="420" w:right="440" w:bottom="0" w:left="440" w:header="720" w:footer="720" w:gutter="0"/>
          <w:cols w:num="3" w:space="720" w:equalWidth="0">
            <w:col w:w="1683" w:space="1721"/>
            <w:col w:w="4492" w:space="1076"/>
            <w:col w:w="2388"/>
          </w:cols>
        </w:sectPr>
      </w:pPr>
      <w:r>
        <w:rPr>
          <w:color w:val="231F20"/>
        </w:rPr>
        <w:t xml:space="preserve">     Phil Kessler</w:t>
      </w:r>
    </w:p>
    <w:p w14:paraId="6999EBC2" w14:textId="77777777" w:rsidR="00B90108" w:rsidRPr="007F5ED2" w:rsidRDefault="00B90108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135E68EA" w14:textId="261F9776" w:rsidR="0087477F" w:rsidRPr="00863C33" w:rsidRDefault="00863C33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863C33">
        <w:rPr>
          <w:rFonts w:ascii="Times New Roman" w:hAnsi="Times New Roman" w:cs="Times New Roman"/>
          <w:sz w:val="28"/>
          <w:szCs w:val="28"/>
        </w:rPr>
        <w:t xml:space="preserve">To whom </w:t>
      </w:r>
      <w:r w:rsidR="0077119A">
        <w:rPr>
          <w:rFonts w:ascii="Times New Roman" w:hAnsi="Times New Roman" w:cs="Times New Roman"/>
          <w:sz w:val="28"/>
          <w:szCs w:val="28"/>
        </w:rPr>
        <w:t>i</w:t>
      </w:r>
      <w:r w:rsidRPr="00863C33">
        <w:rPr>
          <w:rFonts w:ascii="Times New Roman" w:hAnsi="Times New Roman" w:cs="Times New Roman"/>
          <w:sz w:val="28"/>
          <w:szCs w:val="28"/>
        </w:rPr>
        <w:t xml:space="preserve">t </w:t>
      </w:r>
      <w:r w:rsidR="0077119A">
        <w:rPr>
          <w:rFonts w:ascii="Times New Roman" w:hAnsi="Times New Roman" w:cs="Times New Roman"/>
          <w:sz w:val="28"/>
          <w:szCs w:val="28"/>
        </w:rPr>
        <w:t>m</w:t>
      </w:r>
      <w:r w:rsidRPr="00863C33">
        <w:rPr>
          <w:rFonts w:ascii="Times New Roman" w:hAnsi="Times New Roman" w:cs="Times New Roman"/>
          <w:sz w:val="28"/>
          <w:szCs w:val="28"/>
        </w:rPr>
        <w:t xml:space="preserve">ay </w:t>
      </w:r>
      <w:r w:rsidR="0077119A">
        <w:rPr>
          <w:rFonts w:ascii="Times New Roman" w:hAnsi="Times New Roman" w:cs="Times New Roman"/>
          <w:sz w:val="28"/>
          <w:szCs w:val="28"/>
        </w:rPr>
        <w:t>c</w:t>
      </w:r>
      <w:r w:rsidRPr="00863C33">
        <w:rPr>
          <w:rFonts w:ascii="Times New Roman" w:hAnsi="Times New Roman" w:cs="Times New Roman"/>
          <w:sz w:val="28"/>
          <w:szCs w:val="28"/>
        </w:rPr>
        <w:t>oncern</w:t>
      </w:r>
      <w:r w:rsidR="0077119A">
        <w:rPr>
          <w:rFonts w:ascii="Times New Roman" w:hAnsi="Times New Roman" w:cs="Times New Roman"/>
          <w:sz w:val="28"/>
          <w:szCs w:val="28"/>
        </w:rPr>
        <w:t>,</w:t>
      </w:r>
    </w:p>
    <w:p w14:paraId="563E8BDA" w14:textId="77777777" w:rsidR="00863C33" w:rsidRPr="00863C33" w:rsidRDefault="00863C33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1859C2CF" w14:textId="5C0C91C7" w:rsidR="00863C33" w:rsidRDefault="00863C33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863C33">
        <w:rPr>
          <w:rFonts w:ascii="Times New Roman" w:hAnsi="Times New Roman" w:cs="Times New Roman"/>
          <w:sz w:val="28"/>
          <w:szCs w:val="28"/>
        </w:rPr>
        <w:t xml:space="preserve">Beginning May 29, 2026, milling and resurfacing will </w:t>
      </w:r>
      <w:r w:rsidR="0077119A">
        <w:rPr>
          <w:rFonts w:ascii="Times New Roman" w:hAnsi="Times New Roman" w:cs="Times New Roman"/>
          <w:sz w:val="28"/>
          <w:szCs w:val="28"/>
        </w:rPr>
        <w:t>commenc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D3952">
        <w:rPr>
          <w:rFonts w:ascii="Times New Roman" w:hAnsi="Times New Roman" w:cs="Times New Roman"/>
          <w:sz w:val="28"/>
          <w:szCs w:val="28"/>
        </w:rPr>
        <w:t>on S. Fulton St</w:t>
      </w:r>
      <w:r>
        <w:rPr>
          <w:rFonts w:ascii="Times New Roman" w:hAnsi="Times New Roman" w:cs="Times New Roman"/>
          <w:sz w:val="28"/>
          <w:szCs w:val="28"/>
        </w:rPr>
        <w:t>.</w:t>
      </w:r>
      <w:r w:rsidR="00BD3952">
        <w:rPr>
          <w:rFonts w:ascii="Times New Roman" w:hAnsi="Times New Roman" w:cs="Times New Roman"/>
          <w:sz w:val="28"/>
          <w:szCs w:val="28"/>
        </w:rPr>
        <w:t xml:space="preserve"> between the railroad tracks and Leggett St. This is expected to</w:t>
      </w:r>
      <w:r w:rsidR="00D66B1E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D66B1E">
        <w:rPr>
          <w:rFonts w:ascii="Times New Roman" w:hAnsi="Times New Roman" w:cs="Times New Roman"/>
          <w:sz w:val="28"/>
          <w:szCs w:val="28"/>
        </w:rPr>
        <w:t>conclude</w:t>
      </w:r>
      <w:proofErr w:type="gramEnd"/>
      <w:r w:rsidR="00BD3952">
        <w:rPr>
          <w:rFonts w:ascii="Times New Roman" w:hAnsi="Times New Roman" w:cs="Times New Roman"/>
          <w:sz w:val="28"/>
          <w:szCs w:val="28"/>
        </w:rPr>
        <w:t xml:space="preserve"> on June 5</w:t>
      </w:r>
      <w:r w:rsidR="00BD3952" w:rsidRPr="00BD3952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="00BD3952">
        <w:rPr>
          <w:rFonts w:ascii="Times New Roman" w:hAnsi="Times New Roman" w:cs="Times New Roman"/>
          <w:sz w:val="28"/>
          <w:szCs w:val="28"/>
        </w:rPr>
        <w:t>, 2026. Some additional work will be performed the following week</w:t>
      </w:r>
      <w:r w:rsidR="00095129">
        <w:rPr>
          <w:rFonts w:ascii="Times New Roman" w:hAnsi="Times New Roman" w:cs="Times New Roman"/>
          <w:sz w:val="28"/>
          <w:szCs w:val="28"/>
        </w:rPr>
        <w:t xml:space="preserve"> and will conclude by June 12</w:t>
      </w:r>
      <w:r w:rsidR="00095129" w:rsidRPr="00095129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="00095129">
        <w:rPr>
          <w:rFonts w:ascii="Times New Roman" w:hAnsi="Times New Roman" w:cs="Times New Roman"/>
          <w:sz w:val="28"/>
          <w:szCs w:val="28"/>
        </w:rPr>
        <w:t>, 2026</w:t>
      </w:r>
      <w:r w:rsidR="00BD3952">
        <w:rPr>
          <w:rFonts w:ascii="Times New Roman" w:hAnsi="Times New Roman" w:cs="Times New Roman"/>
          <w:sz w:val="28"/>
          <w:szCs w:val="28"/>
        </w:rPr>
        <w:t>.</w:t>
      </w:r>
      <w:r w:rsidR="00095129">
        <w:rPr>
          <w:rFonts w:ascii="Times New Roman" w:hAnsi="Times New Roman" w:cs="Times New Roman"/>
          <w:sz w:val="28"/>
          <w:szCs w:val="28"/>
        </w:rPr>
        <w:t xml:space="preserve"> Work will be performed during the hours of 7:00 a.m. – 7:00 p.m.</w:t>
      </w:r>
    </w:p>
    <w:p w14:paraId="006B0BF9" w14:textId="77777777" w:rsidR="00D66B1E" w:rsidRDefault="00D66B1E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6FE7AD8D" w14:textId="5E33DC4C" w:rsidR="00D66B1E" w:rsidRDefault="00D66B1E" w:rsidP="00D66B1E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is schedule is </w:t>
      </w:r>
      <w:r w:rsidR="0077119A">
        <w:rPr>
          <w:rFonts w:ascii="Times New Roman" w:hAnsi="Times New Roman" w:cs="Times New Roman"/>
          <w:sz w:val="28"/>
          <w:szCs w:val="28"/>
        </w:rPr>
        <w:t>subject</w:t>
      </w:r>
      <w:r>
        <w:rPr>
          <w:rFonts w:ascii="Times New Roman" w:hAnsi="Times New Roman" w:cs="Times New Roman"/>
          <w:sz w:val="28"/>
          <w:szCs w:val="28"/>
        </w:rPr>
        <w:t xml:space="preserve"> to weather and any other unforeseen </w:t>
      </w:r>
      <w:r w:rsidR="00095129">
        <w:rPr>
          <w:rFonts w:ascii="Times New Roman" w:hAnsi="Times New Roman" w:cs="Times New Roman"/>
          <w:sz w:val="28"/>
          <w:szCs w:val="28"/>
        </w:rPr>
        <w:t>circumstances 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95129">
        <w:rPr>
          <w:rFonts w:ascii="Times New Roman" w:hAnsi="Times New Roman" w:cs="Times New Roman"/>
          <w:sz w:val="28"/>
          <w:szCs w:val="28"/>
        </w:rPr>
        <w:t>can</w:t>
      </w:r>
      <w:r>
        <w:rPr>
          <w:rFonts w:ascii="Times New Roman" w:hAnsi="Times New Roman" w:cs="Times New Roman"/>
          <w:sz w:val="28"/>
          <w:szCs w:val="28"/>
        </w:rPr>
        <w:t xml:space="preserve"> change at any time. Residents</w:t>
      </w:r>
      <w:r w:rsidR="0077119A">
        <w:rPr>
          <w:rFonts w:ascii="Times New Roman" w:hAnsi="Times New Roman" w:cs="Times New Roman"/>
          <w:sz w:val="28"/>
          <w:szCs w:val="28"/>
        </w:rPr>
        <w:t xml:space="preserve"> and businesses</w:t>
      </w:r>
      <w:r>
        <w:rPr>
          <w:rFonts w:ascii="Times New Roman" w:hAnsi="Times New Roman" w:cs="Times New Roman"/>
          <w:sz w:val="28"/>
          <w:szCs w:val="28"/>
        </w:rPr>
        <w:t xml:space="preserve"> will be notified of any changes.</w:t>
      </w:r>
    </w:p>
    <w:p w14:paraId="17BB6C25" w14:textId="77777777" w:rsidR="00863C33" w:rsidRDefault="00863C33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78DF06D2" w14:textId="31AAB766" w:rsidR="00863C33" w:rsidRDefault="00863C33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reas affected will include:</w:t>
      </w:r>
    </w:p>
    <w:p w14:paraId="1C5EE46C" w14:textId="77777777" w:rsidR="00863C33" w:rsidRDefault="00863C33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58655888" w14:textId="7533AD0B" w:rsidR="00863C33" w:rsidRDefault="00863C33" w:rsidP="00863C33">
      <w:pPr>
        <w:pStyle w:val="BodyTex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63C33">
        <w:rPr>
          <w:rFonts w:ascii="Times New Roman" w:hAnsi="Times New Roman" w:cs="Times New Roman"/>
          <w:sz w:val="28"/>
          <w:szCs w:val="28"/>
        </w:rPr>
        <w:t>S</w:t>
      </w:r>
      <w:r w:rsidR="00D66B1E">
        <w:rPr>
          <w:rFonts w:ascii="Times New Roman" w:hAnsi="Times New Roman" w:cs="Times New Roman"/>
          <w:sz w:val="28"/>
          <w:szCs w:val="28"/>
        </w:rPr>
        <w:t>.</w:t>
      </w:r>
      <w:r w:rsidRPr="00863C33">
        <w:rPr>
          <w:rFonts w:ascii="Times New Roman" w:hAnsi="Times New Roman" w:cs="Times New Roman"/>
          <w:sz w:val="28"/>
          <w:szCs w:val="28"/>
        </w:rPr>
        <w:t xml:space="preserve"> Fulton St</w:t>
      </w:r>
      <w:r w:rsidR="00D66B1E">
        <w:rPr>
          <w:rFonts w:ascii="Times New Roman" w:hAnsi="Times New Roman" w:cs="Times New Roman"/>
          <w:sz w:val="28"/>
          <w:szCs w:val="28"/>
        </w:rPr>
        <w:t>. (</w:t>
      </w:r>
      <w:r w:rsidRPr="00863C33">
        <w:rPr>
          <w:rFonts w:ascii="Times New Roman" w:hAnsi="Times New Roman" w:cs="Times New Roman"/>
          <w:sz w:val="28"/>
          <w:szCs w:val="28"/>
        </w:rPr>
        <w:t>railroad tracks to Leggett Street</w:t>
      </w:r>
      <w:r w:rsidR="00D66B1E">
        <w:rPr>
          <w:rFonts w:ascii="Times New Roman" w:hAnsi="Times New Roman" w:cs="Times New Roman"/>
          <w:sz w:val="28"/>
          <w:szCs w:val="28"/>
        </w:rPr>
        <w:t>)</w:t>
      </w:r>
    </w:p>
    <w:p w14:paraId="1105A6ED" w14:textId="6753CAAF" w:rsidR="00863C33" w:rsidRDefault="0077119A" w:rsidP="00863C33">
      <w:pPr>
        <w:pStyle w:val="BodyTex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ll s</w:t>
      </w:r>
      <w:r w:rsidR="00D66B1E">
        <w:rPr>
          <w:rFonts w:ascii="Times New Roman" w:hAnsi="Times New Roman" w:cs="Times New Roman"/>
          <w:sz w:val="28"/>
          <w:szCs w:val="28"/>
        </w:rPr>
        <w:t xml:space="preserve">treets </w:t>
      </w:r>
      <w:r>
        <w:rPr>
          <w:rFonts w:ascii="Times New Roman" w:hAnsi="Times New Roman" w:cs="Times New Roman"/>
          <w:sz w:val="28"/>
          <w:szCs w:val="28"/>
        </w:rPr>
        <w:t>connected to</w:t>
      </w:r>
      <w:r w:rsidR="00D66B1E">
        <w:rPr>
          <w:rFonts w:ascii="Times New Roman" w:hAnsi="Times New Roman" w:cs="Times New Roman"/>
          <w:sz w:val="28"/>
          <w:szCs w:val="28"/>
        </w:rPr>
        <w:t xml:space="preserve"> S. Fulton St. (</w:t>
      </w:r>
      <w:r>
        <w:rPr>
          <w:rFonts w:ascii="Times New Roman" w:hAnsi="Times New Roman" w:cs="Times New Roman"/>
          <w:sz w:val="28"/>
          <w:szCs w:val="28"/>
        </w:rPr>
        <w:t xml:space="preserve">N. Fulton St., </w:t>
      </w:r>
      <w:r w:rsidR="00D66B1E">
        <w:rPr>
          <w:rFonts w:ascii="Times New Roman" w:hAnsi="Times New Roman" w:cs="Times New Roman"/>
          <w:sz w:val="28"/>
          <w:szCs w:val="28"/>
        </w:rPr>
        <w:t>Commercial St., Birch St.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D66B1E">
        <w:rPr>
          <w:rFonts w:ascii="Times New Roman" w:hAnsi="Times New Roman" w:cs="Times New Roman"/>
          <w:sz w:val="28"/>
          <w:szCs w:val="28"/>
        </w:rPr>
        <w:t>E. Chestnut St.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D66B1E">
        <w:rPr>
          <w:rFonts w:ascii="Times New Roman" w:hAnsi="Times New Roman" w:cs="Times New Roman"/>
          <w:sz w:val="28"/>
          <w:szCs w:val="28"/>
        </w:rPr>
        <w:t>W. Chestnut St., Cherry St.</w:t>
      </w:r>
      <w:r>
        <w:rPr>
          <w:rFonts w:ascii="Times New Roman" w:hAnsi="Times New Roman" w:cs="Times New Roman"/>
          <w:sz w:val="28"/>
          <w:szCs w:val="28"/>
        </w:rPr>
        <w:t>, and Leggett St.)</w:t>
      </w:r>
    </w:p>
    <w:p w14:paraId="60ADCFBF" w14:textId="77777777" w:rsidR="00863C33" w:rsidRDefault="00863C33" w:rsidP="00863C33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1152C625" w14:textId="60371936" w:rsidR="00863C33" w:rsidRPr="00095129" w:rsidRDefault="00373367" w:rsidP="00095129">
      <w:pPr>
        <w:pStyle w:val="BodyText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095129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Normal traffic </w:t>
      </w:r>
      <w:r w:rsidR="0077119A" w:rsidRPr="00095129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routes </w:t>
      </w:r>
      <w:r w:rsidRPr="00095129">
        <w:rPr>
          <w:rFonts w:ascii="Times New Roman" w:hAnsi="Times New Roman" w:cs="Times New Roman"/>
          <w:b/>
          <w:bCs/>
          <w:i/>
          <w:iCs/>
          <w:sz w:val="28"/>
          <w:szCs w:val="28"/>
        </w:rPr>
        <w:t>will be maintained by</w:t>
      </w:r>
      <w:r w:rsidR="00BD3952" w:rsidRPr="00095129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Gerken Paving Inc.</w:t>
      </w:r>
    </w:p>
    <w:p w14:paraId="4FF7FAAA" w14:textId="40CC3A2E" w:rsidR="00373367" w:rsidRDefault="00373367" w:rsidP="00863C33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4C3A8811" w14:textId="6D2EC82C" w:rsidR="00373367" w:rsidRDefault="00D66B1E" w:rsidP="00863C33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</w:t>
      </w:r>
      <w:r w:rsidR="00373367">
        <w:rPr>
          <w:rFonts w:ascii="Times New Roman" w:hAnsi="Times New Roman" w:cs="Times New Roman"/>
          <w:sz w:val="28"/>
          <w:szCs w:val="28"/>
        </w:rPr>
        <w:t xml:space="preserve">o </w:t>
      </w:r>
      <w:r>
        <w:rPr>
          <w:rFonts w:ascii="Times New Roman" w:hAnsi="Times New Roman" w:cs="Times New Roman"/>
          <w:sz w:val="28"/>
          <w:szCs w:val="28"/>
        </w:rPr>
        <w:t xml:space="preserve">street </w:t>
      </w:r>
      <w:r w:rsidR="00373367">
        <w:rPr>
          <w:rFonts w:ascii="Times New Roman" w:hAnsi="Times New Roman" w:cs="Times New Roman"/>
          <w:sz w:val="28"/>
          <w:szCs w:val="28"/>
        </w:rPr>
        <w:t xml:space="preserve">parking </w:t>
      </w:r>
      <w:r>
        <w:rPr>
          <w:rFonts w:ascii="Times New Roman" w:hAnsi="Times New Roman" w:cs="Times New Roman"/>
          <w:sz w:val="28"/>
          <w:szCs w:val="28"/>
        </w:rPr>
        <w:t>will be permitted on S. Fulton St. during this time</w:t>
      </w:r>
      <w:r w:rsidR="0077119A">
        <w:rPr>
          <w:rFonts w:ascii="Times New Roman" w:hAnsi="Times New Roman" w:cs="Times New Roman"/>
          <w:sz w:val="28"/>
          <w:szCs w:val="28"/>
        </w:rPr>
        <w:t xml:space="preserve">. </w:t>
      </w:r>
      <w:r w:rsidR="00095129">
        <w:rPr>
          <w:rFonts w:ascii="Times New Roman" w:hAnsi="Times New Roman" w:cs="Times New Roman"/>
          <w:sz w:val="28"/>
          <w:szCs w:val="28"/>
        </w:rPr>
        <w:t>Any v</w:t>
      </w:r>
      <w:r>
        <w:rPr>
          <w:rFonts w:ascii="Times New Roman" w:hAnsi="Times New Roman" w:cs="Times New Roman"/>
          <w:sz w:val="28"/>
          <w:szCs w:val="28"/>
        </w:rPr>
        <w:t>ehicles parked in the street and restricting construction</w:t>
      </w:r>
      <w:r w:rsidR="00095129">
        <w:rPr>
          <w:rFonts w:ascii="Times New Roman" w:hAnsi="Times New Roman" w:cs="Times New Roman"/>
          <w:sz w:val="28"/>
          <w:szCs w:val="28"/>
        </w:rPr>
        <w:t xml:space="preserve"> activities</w:t>
      </w:r>
      <w:r>
        <w:rPr>
          <w:rFonts w:ascii="Times New Roman" w:hAnsi="Times New Roman" w:cs="Times New Roman"/>
          <w:sz w:val="28"/>
          <w:szCs w:val="28"/>
        </w:rPr>
        <w:t xml:space="preserve"> during this time will be towed.</w:t>
      </w:r>
    </w:p>
    <w:p w14:paraId="2D7EA045" w14:textId="77777777" w:rsidR="00863C33" w:rsidRDefault="00863C33" w:rsidP="00863C33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62C6DD99" w14:textId="77777777" w:rsidR="0077119A" w:rsidRDefault="00373367" w:rsidP="0077119A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orry for any </w:t>
      </w:r>
      <w:r w:rsidR="0077119A">
        <w:rPr>
          <w:rFonts w:ascii="Times New Roman" w:hAnsi="Times New Roman" w:cs="Times New Roman"/>
          <w:sz w:val="28"/>
          <w:szCs w:val="28"/>
        </w:rPr>
        <w:t>inconvenience</w:t>
      </w:r>
      <w:r>
        <w:rPr>
          <w:rFonts w:ascii="Times New Roman" w:hAnsi="Times New Roman" w:cs="Times New Roman"/>
          <w:sz w:val="28"/>
          <w:szCs w:val="28"/>
        </w:rPr>
        <w:t xml:space="preserve"> this may cause</w:t>
      </w:r>
      <w:r w:rsidR="0077119A">
        <w:rPr>
          <w:rFonts w:ascii="Times New Roman" w:hAnsi="Times New Roman" w:cs="Times New Roman"/>
          <w:sz w:val="28"/>
          <w:szCs w:val="28"/>
        </w:rPr>
        <w:t>. Be</w:t>
      </w:r>
      <w:r>
        <w:rPr>
          <w:rFonts w:ascii="Times New Roman" w:hAnsi="Times New Roman" w:cs="Times New Roman"/>
          <w:sz w:val="28"/>
          <w:szCs w:val="28"/>
        </w:rPr>
        <w:t xml:space="preserve"> assured, it</w:t>
      </w:r>
      <w:r w:rsidR="0077119A">
        <w:rPr>
          <w:rFonts w:ascii="Times New Roman" w:hAnsi="Times New Roman" w:cs="Times New Roman"/>
          <w:sz w:val="28"/>
          <w:szCs w:val="28"/>
        </w:rPr>
        <w:t xml:space="preserve"> is </w:t>
      </w:r>
      <w:r>
        <w:rPr>
          <w:rFonts w:ascii="Times New Roman" w:hAnsi="Times New Roman" w:cs="Times New Roman"/>
          <w:sz w:val="28"/>
          <w:szCs w:val="28"/>
        </w:rPr>
        <w:t>temporary</w:t>
      </w:r>
      <w:r w:rsidR="0077119A">
        <w:rPr>
          <w:rFonts w:ascii="Times New Roman" w:hAnsi="Times New Roman" w:cs="Times New Roman"/>
          <w:sz w:val="28"/>
          <w:szCs w:val="28"/>
        </w:rPr>
        <w:t xml:space="preserve"> and necessary in keeping the City of Wauseon safe for its citizens.</w:t>
      </w:r>
      <w:r w:rsidR="0077119A" w:rsidRPr="0077119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95FD56F" w14:textId="77777777" w:rsidR="00095129" w:rsidRDefault="00095129" w:rsidP="0077119A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0D5C7E16" w14:textId="77777777" w:rsidR="0077119A" w:rsidRDefault="0077119A" w:rsidP="0077119A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1E935355" w14:textId="77777777" w:rsidR="00095129" w:rsidRDefault="00095129" w:rsidP="0077119A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70EAA1B0" w14:textId="77777777" w:rsidR="00095129" w:rsidRDefault="00095129" w:rsidP="0077119A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03FADEAF" w14:textId="14F0B208" w:rsidR="0077119A" w:rsidRDefault="0077119A" w:rsidP="0077119A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Questions? Please contact Austin Abbott</w:t>
      </w:r>
      <w:r w:rsidR="00095129"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/>
          <w:sz w:val="28"/>
          <w:szCs w:val="28"/>
        </w:rPr>
        <w:t>Public Service Director</w:t>
      </w:r>
      <w:r w:rsidR="00095129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>: 419-335-9871.</w:t>
      </w:r>
    </w:p>
    <w:p w14:paraId="784BE79F" w14:textId="4A3D9705" w:rsidR="00B90108" w:rsidRDefault="00B90108" w:rsidP="00373367">
      <w:pPr>
        <w:pStyle w:val="BodyText"/>
      </w:pPr>
    </w:p>
    <w:sectPr w:rsidR="00B90108" w:rsidSect="00645A52"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976385" w14:textId="77777777" w:rsidR="00635EEA" w:rsidRDefault="00635EEA" w:rsidP="0087477F">
      <w:r>
        <w:separator/>
      </w:r>
    </w:p>
  </w:endnote>
  <w:endnote w:type="continuationSeparator" w:id="0">
    <w:p w14:paraId="4E43E562" w14:textId="77777777" w:rsidR="00635EEA" w:rsidRDefault="00635EEA" w:rsidP="008747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oudy">
    <w:altName w:val="Times New Roman"/>
    <w:charset w:val="00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8D0FA" w14:textId="09ADBDC9" w:rsidR="0087477F" w:rsidRDefault="0087477F" w:rsidP="0087477F">
    <w:pPr>
      <w:pStyle w:val="Footer"/>
      <w:jc w:val="center"/>
    </w:pPr>
    <w:r w:rsidRPr="0087477F">
      <w:t>Phone 419-335-</w:t>
    </w:r>
    <w:r w:rsidR="005B6A04">
      <w:t>5041</w:t>
    </w:r>
    <w:r w:rsidRPr="0087477F">
      <w:t xml:space="preserve"> • Office Fax 419-335-3866</w:t>
    </w:r>
  </w:p>
  <w:p w14:paraId="0039840C" w14:textId="3182854E" w:rsidR="0087477F" w:rsidRPr="0087477F" w:rsidRDefault="0087477F" w:rsidP="0087477F">
    <w:pPr>
      <w:pStyle w:val="Footer"/>
      <w:jc w:val="center"/>
    </w:pPr>
    <w:hyperlink w:history="1">
      <w:r w:rsidRPr="0087477F">
        <w:rPr>
          <w:rStyle w:val="Hyperlink"/>
        </w:rPr>
        <w:t xml:space="preserve"> www.cityofwauseon.com</w:t>
      </w:r>
    </w:hyperlink>
  </w:p>
  <w:p w14:paraId="75F8AB70" w14:textId="77777777" w:rsidR="0087477F" w:rsidRDefault="008747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99100B" w14:textId="77777777" w:rsidR="00635EEA" w:rsidRDefault="00635EEA" w:rsidP="0087477F">
      <w:r>
        <w:separator/>
      </w:r>
    </w:p>
  </w:footnote>
  <w:footnote w:type="continuationSeparator" w:id="0">
    <w:p w14:paraId="681DCF5F" w14:textId="77777777" w:rsidR="00635EEA" w:rsidRDefault="00635EEA" w:rsidP="008747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6F0DB0"/>
    <w:multiLevelType w:val="hybridMultilevel"/>
    <w:tmpl w:val="E486883E"/>
    <w:lvl w:ilvl="0" w:tplc="32A2BABA">
      <w:start w:val="1"/>
      <w:numFmt w:val="decimal"/>
      <w:lvlText w:val="%1."/>
      <w:lvlJc w:val="left"/>
      <w:pPr>
        <w:tabs>
          <w:tab w:val="num" w:pos="768"/>
        </w:tabs>
        <w:ind w:left="7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88"/>
        </w:tabs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08"/>
        </w:tabs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28"/>
        </w:tabs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48"/>
        </w:tabs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68"/>
        </w:tabs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88"/>
        </w:tabs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08"/>
        </w:tabs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28"/>
        </w:tabs>
        <w:ind w:left="6528" w:hanging="180"/>
      </w:pPr>
    </w:lvl>
  </w:abstractNum>
  <w:abstractNum w:abstractNumId="1" w15:restartNumberingAfterBreak="0">
    <w:nsid w:val="6CB36BE3"/>
    <w:multiLevelType w:val="hybridMultilevel"/>
    <w:tmpl w:val="497C7A5A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 w16cid:durableId="671762310">
    <w:abstractNumId w:val="0"/>
  </w:num>
  <w:num w:numId="2" w16cid:durableId="15069438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0NzUwMTY3NDY0MjBR0lEKTi0uzszPAykwqgUA8LGddCwAAAA="/>
  </w:docVars>
  <w:rsids>
    <w:rsidRoot w:val="00B90108"/>
    <w:rsid w:val="0001487C"/>
    <w:rsid w:val="00095129"/>
    <w:rsid w:val="001C2998"/>
    <w:rsid w:val="001F43FD"/>
    <w:rsid w:val="002412FE"/>
    <w:rsid w:val="002D05F5"/>
    <w:rsid w:val="002D2182"/>
    <w:rsid w:val="002E2C99"/>
    <w:rsid w:val="003618BE"/>
    <w:rsid w:val="003632D1"/>
    <w:rsid w:val="00373367"/>
    <w:rsid w:val="004C5D3F"/>
    <w:rsid w:val="0053129C"/>
    <w:rsid w:val="00541AFD"/>
    <w:rsid w:val="00556F96"/>
    <w:rsid w:val="005B6A04"/>
    <w:rsid w:val="00635EEA"/>
    <w:rsid w:val="00645A52"/>
    <w:rsid w:val="00661D3A"/>
    <w:rsid w:val="00691AC9"/>
    <w:rsid w:val="006A15A2"/>
    <w:rsid w:val="006B40FE"/>
    <w:rsid w:val="006E73B2"/>
    <w:rsid w:val="006F4AC8"/>
    <w:rsid w:val="00767D21"/>
    <w:rsid w:val="0077119A"/>
    <w:rsid w:val="007A28E2"/>
    <w:rsid w:val="007F5ED2"/>
    <w:rsid w:val="00863C33"/>
    <w:rsid w:val="0087477F"/>
    <w:rsid w:val="00941486"/>
    <w:rsid w:val="009536A1"/>
    <w:rsid w:val="00985FE8"/>
    <w:rsid w:val="009B49FC"/>
    <w:rsid w:val="00A818FC"/>
    <w:rsid w:val="00B34887"/>
    <w:rsid w:val="00B54598"/>
    <w:rsid w:val="00B90108"/>
    <w:rsid w:val="00BD3952"/>
    <w:rsid w:val="00BD3B9F"/>
    <w:rsid w:val="00C0078C"/>
    <w:rsid w:val="00CF0CAD"/>
    <w:rsid w:val="00D079BA"/>
    <w:rsid w:val="00D66B1E"/>
    <w:rsid w:val="00D72D9A"/>
    <w:rsid w:val="00DA228B"/>
    <w:rsid w:val="00DB5743"/>
    <w:rsid w:val="00E30847"/>
    <w:rsid w:val="00E313F4"/>
    <w:rsid w:val="00EE4674"/>
    <w:rsid w:val="00F801B2"/>
    <w:rsid w:val="00F84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A5B4A1"/>
  <w15:docId w15:val="{F92E7E83-984D-4BAE-96F4-44F922DD6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Goudy" w:eastAsia="Goudy" w:hAnsi="Goudy" w:cs="Goudy"/>
    </w:rPr>
  </w:style>
  <w:style w:type="paragraph" w:styleId="Heading1">
    <w:name w:val="heading 1"/>
    <w:basedOn w:val="Normal"/>
    <w:uiPriority w:val="1"/>
    <w:qFormat/>
    <w:pPr>
      <w:spacing w:before="1"/>
      <w:ind w:left="100"/>
      <w:outlineLvl w:val="0"/>
    </w:pPr>
    <w:rPr>
      <w:sz w:val="24"/>
      <w:szCs w:val="24"/>
    </w:rPr>
  </w:style>
  <w:style w:type="paragraph" w:styleId="Heading2">
    <w:name w:val="heading 2"/>
    <w:basedOn w:val="Normal"/>
    <w:uiPriority w:val="1"/>
    <w:qFormat/>
    <w:pPr>
      <w:spacing w:before="85" w:line="219" w:lineRule="exact"/>
      <w:ind w:left="82" w:right="82"/>
      <w:jc w:val="center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E308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0847"/>
    <w:rPr>
      <w:rFonts w:ascii="Segoe UI" w:eastAsia="Goudy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747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477F"/>
    <w:rPr>
      <w:rFonts w:ascii="Goudy" w:eastAsia="Goudy" w:hAnsi="Goudy" w:cs="Goudy"/>
    </w:rPr>
  </w:style>
  <w:style w:type="paragraph" w:styleId="Footer">
    <w:name w:val="footer"/>
    <w:basedOn w:val="Normal"/>
    <w:link w:val="FooterChar"/>
    <w:uiPriority w:val="99"/>
    <w:unhideWhenUsed/>
    <w:rsid w:val="008747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477F"/>
    <w:rPr>
      <w:rFonts w:ascii="Goudy" w:eastAsia="Goudy" w:hAnsi="Goudy" w:cs="Goudy"/>
    </w:rPr>
  </w:style>
  <w:style w:type="character" w:styleId="Hyperlink">
    <w:name w:val="Hyperlink"/>
    <w:basedOn w:val="DefaultParagraphFont"/>
    <w:uiPriority w:val="99"/>
    <w:unhideWhenUsed/>
    <w:rsid w:val="0087477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47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9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 Gerken</dc:creator>
  <cp:lastModifiedBy>Austin Abbott</cp:lastModifiedBy>
  <cp:revision>2</cp:revision>
  <cp:lastPrinted>2022-01-04T13:21:00Z</cp:lastPrinted>
  <dcterms:created xsi:type="dcterms:W3CDTF">2026-05-26T20:13:00Z</dcterms:created>
  <dcterms:modified xsi:type="dcterms:W3CDTF">2026-05-26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08T00:00:00Z</vt:filetime>
  </property>
  <property fmtid="{D5CDD505-2E9C-101B-9397-08002B2CF9AE}" pid="3" name="Creator">
    <vt:lpwstr>Adobe InDesign CS6 (Macintosh)</vt:lpwstr>
  </property>
  <property fmtid="{D5CDD505-2E9C-101B-9397-08002B2CF9AE}" pid="4" name="LastSaved">
    <vt:filetime>2019-08-26T00:00:00Z</vt:filetime>
  </property>
  <property fmtid="{D5CDD505-2E9C-101B-9397-08002B2CF9AE}" pid="5" name="GrammarlyDocumentId">
    <vt:lpwstr>84c3605c921bfee87bb1b1d872c27c19a157dfac630d22fb42af11e46e8d7707</vt:lpwstr>
  </property>
</Properties>
</file>